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D1436C" w14:textId="3F807616" w:rsidR="008E581C" w:rsidRPr="008E581C" w:rsidRDefault="008E581C" w:rsidP="39ED7142">
      <w:pPr>
        <w:ind w:left="720" w:hanging="360"/>
        <w:rPr>
          <w:b/>
          <w:bCs/>
          <w:sz w:val="40"/>
          <w:szCs w:val="40"/>
        </w:rPr>
      </w:pPr>
      <w:r w:rsidRPr="008E581C">
        <w:rPr>
          <w:b/>
          <w:bCs/>
          <w:sz w:val="40"/>
          <w:szCs w:val="40"/>
        </w:rPr>
        <w:t xml:space="preserve">Alternative Workout Instructions </w:t>
      </w:r>
    </w:p>
    <w:p w14:paraId="59D5FDA4" w14:textId="77777777" w:rsidR="008E581C" w:rsidRPr="008E581C" w:rsidRDefault="008E581C" w:rsidP="008E581C">
      <w:pPr>
        <w:pStyle w:val="ListParagraph"/>
        <w:rPr>
          <w:rFonts w:eastAsiaTheme="minorEastAsia"/>
          <w:sz w:val="36"/>
          <w:szCs w:val="36"/>
        </w:rPr>
      </w:pPr>
    </w:p>
    <w:p w14:paraId="5E8007E0" w14:textId="70146790" w:rsidR="00D1010D" w:rsidRDefault="39ED7142" w:rsidP="39ED7142">
      <w:pPr>
        <w:pStyle w:val="ListParagraph"/>
        <w:numPr>
          <w:ilvl w:val="0"/>
          <w:numId w:val="1"/>
        </w:numPr>
        <w:rPr>
          <w:rFonts w:eastAsiaTheme="minorEastAsia"/>
          <w:sz w:val="36"/>
          <w:szCs w:val="36"/>
        </w:rPr>
      </w:pPr>
      <w:r w:rsidRPr="39ED7142">
        <w:rPr>
          <w:sz w:val="36"/>
          <w:szCs w:val="36"/>
        </w:rPr>
        <w:t>Sitting Bicycle crunches</w:t>
      </w:r>
    </w:p>
    <w:p w14:paraId="234D4CC9" w14:textId="6B4A0FDF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 w:rsidRPr="39ED7142">
        <w:t>Sit with your back straight.</w:t>
      </w:r>
    </w:p>
    <w:p w14:paraId="20F9EE47" w14:textId="7AB0B536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 w:rsidRPr="39ED7142">
        <w:t>Put your palms together in your chest as if you’re about to tell a yoga teacher, “Namaste.”</w:t>
      </w:r>
    </w:p>
    <w:p w14:paraId="1CF0C22C" w14:textId="311B8C6B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 w:rsidRPr="39ED7142">
        <w:t xml:space="preserve">Angle your forearms so that they’re parallel to your lap. </w:t>
      </w:r>
    </w:p>
    <w:p w14:paraId="6C86FCCC" w14:textId="0F48E405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 w:rsidRPr="39ED7142">
        <w:t>Twist your body so that your right elbow touches your left knee.</w:t>
      </w:r>
    </w:p>
    <w:p w14:paraId="4E5DD504" w14:textId="48EF71A8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 w:rsidRPr="39ED7142">
        <w:t>Straighten up to your original position.</w:t>
      </w:r>
    </w:p>
    <w:p w14:paraId="507349EC" w14:textId="091DFD32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 w:rsidRPr="39ED7142">
        <w:t xml:space="preserve">Twist your body again, but this </w:t>
      </w:r>
      <w:proofErr w:type="gramStart"/>
      <w:r w:rsidRPr="39ED7142">
        <w:t>time</w:t>
      </w:r>
      <w:proofErr w:type="gramEnd"/>
      <w:r w:rsidRPr="39ED7142">
        <w:t xml:space="preserve"> use the opposite elbow touching your opposite knee.</w:t>
      </w:r>
    </w:p>
    <w:p w14:paraId="3B3F5E28" w14:textId="79EA65CA" w:rsidR="00D1010D" w:rsidRDefault="00D1010D" w:rsidP="39ED7142"/>
    <w:p w14:paraId="6DB6E9BE" w14:textId="0C661331" w:rsidR="00D1010D" w:rsidRDefault="39ED7142" w:rsidP="39ED7142">
      <w:pPr>
        <w:pStyle w:val="ListParagraph"/>
        <w:numPr>
          <w:ilvl w:val="0"/>
          <w:numId w:val="1"/>
        </w:numPr>
        <w:rPr>
          <w:rFonts w:eastAsiaTheme="minorEastAsia"/>
          <w:sz w:val="36"/>
          <w:szCs w:val="36"/>
        </w:rPr>
      </w:pPr>
      <w:r w:rsidRPr="39ED7142">
        <w:rPr>
          <w:sz w:val="36"/>
          <w:szCs w:val="36"/>
        </w:rPr>
        <w:t>Larg</w:t>
      </w:r>
      <w:r w:rsidR="001E624E">
        <w:rPr>
          <w:sz w:val="36"/>
          <w:szCs w:val="36"/>
        </w:rPr>
        <w:t>e</w:t>
      </w:r>
      <w:r w:rsidRPr="39ED7142">
        <w:rPr>
          <w:sz w:val="36"/>
          <w:szCs w:val="36"/>
        </w:rPr>
        <w:t xml:space="preserve"> arm circles</w:t>
      </w:r>
    </w:p>
    <w:p w14:paraId="4DE65AFC" w14:textId="42FAEEE8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39ED7142">
        <w:t xml:space="preserve">Outstretch arms to the side like </w:t>
      </w:r>
      <w:proofErr w:type="gramStart"/>
      <w:r w:rsidRPr="39ED7142">
        <w:t>an airplane</w:t>
      </w:r>
      <w:proofErr w:type="gramEnd"/>
      <w:r w:rsidRPr="39ED7142">
        <w:t xml:space="preserve"> </w:t>
      </w:r>
      <w:proofErr w:type="gramStart"/>
      <w:r w:rsidRPr="39ED7142">
        <w:t>wings</w:t>
      </w:r>
      <w:proofErr w:type="gramEnd"/>
    </w:p>
    <w:p w14:paraId="333DFAE9" w14:textId="6F800495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39ED7142">
        <w:t>Move arms in large circular motions</w:t>
      </w:r>
    </w:p>
    <w:p w14:paraId="44AA4E8C" w14:textId="78F52C72" w:rsidR="00D1010D" w:rsidRDefault="00D1010D" w:rsidP="39ED7142">
      <w:pPr>
        <w:pStyle w:val="ListParagraph"/>
        <w:ind w:left="1440"/>
        <w:rPr>
          <w:rFonts w:eastAsiaTheme="minorEastAsia"/>
        </w:rPr>
      </w:pPr>
    </w:p>
    <w:p w14:paraId="1D7CFBD7" w14:textId="57BB1112" w:rsidR="00D1010D" w:rsidRDefault="39ED7142" w:rsidP="39ED7142">
      <w:pPr>
        <w:pStyle w:val="ListParagraph"/>
        <w:numPr>
          <w:ilvl w:val="0"/>
          <w:numId w:val="1"/>
        </w:numPr>
        <w:rPr>
          <w:rFonts w:eastAsiaTheme="minorEastAsia"/>
          <w:sz w:val="36"/>
          <w:szCs w:val="36"/>
        </w:rPr>
      </w:pPr>
      <w:r w:rsidRPr="39ED7142">
        <w:rPr>
          <w:sz w:val="36"/>
          <w:szCs w:val="36"/>
        </w:rPr>
        <w:t>Side Twists</w:t>
      </w:r>
    </w:p>
    <w:p w14:paraId="487397B0" w14:textId="647B29E5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39ED7142">
        <w:t>Sit straight in your wheelchair.</w:t>
      </w:r>
    </w:p>
    <w:p w14:paraId="7FDE1961" w14:textId="6F692160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 w:rsidRPr="39ED7142">
        <w:t>Twist your body first on the left (or the right if you prefer it).</w:t>
      </w:r>
    </w:p>
    <w:p w14:paraId="4C7E4F28" w14:textId="22E581D1" w:rsidR="00D1010D" w:rsidRDefault="001E624E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>
        <w:t>Return</w:t>
      </w:r>
      <w:r w:rsidR="39ED7142" w:rsidRPr="39ED7142">
        <w:t xml:space="preserve"> to your original position</w:t>
      </w:r>
      <w:r>
        <w:t>,</w:t>
      </w:r>
      <w:r w:rsidR="39ED7142" w:rsidRPr="39ED7142">
        <w:t xml:space="preserve"> then twist your body </w:t>
      </w:r>
      <w:r>
        <w:t>to</w:t>
      </w:r>
      <w:r w:rsidR="39ED7142" w:rsidRPr="39ED7142">
        <w:t xml:space="preserve"> the other side.</w:t>
      </w:r>
    </w:p>
    <w:p w14:paraId="4589D455" w14:textId="73A73E51" w:rsidR="00D1010D" w:rsidRDefault="00D1010D" w:rsidP="39ED7142"/>
    <w:p w14:paraId="5F594EA4" w14:textId="3CCA4B32" w:rsidR="00D1010D" w:rsidRDefault="39ED7142" w:rsidP="39ED7142">
      <w:pPr>
        <w:pStyle w:val="ListParagraph"/>
        <w:numPr>
          <w:ilvl w:val="0"/>
          <w:numId w:val="1"/>
        </w:numPr>
        <w:rPr>
          <w:rFonts w:eastAsiaTheme="minorEastAsia"/>
          <w:sz w:val="36"/>
          <w:szCs w:val="36"/>
        </w:rPr>
      </w:pPr>
      <w:r w:rsidRPr="39ED7142">
        <w:rPr>
          <w:sz w:val="36"/>
          <w:szCs w:val="36"/>
        </w:rPr>
        <w:t>Chest Stretches</w:t>
      </w:r>
    </w:p>
    <w:p w14:paraId="5311BE8B" w14:textId="4C0D6B19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 w:rsidRPr="39ED7142">
        <w:t>Sit upright in your wheelchair. Make sure that your back is not touching the backrest of your chair.</w:t>
      </w:r>
    </w:p>
    <w:p w14:paraId="18B7E8FB" w14:textId="75515FB3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 w:rsidRPr="39ED7142">
        <w:t>Extend your arms out on your side</w:t>
      </w:r>
      <w:r w:rsidR="001E624E">
        <w:t xml:space="preserve">, </w:t>
      </w:r>
      <w:r w:rsidRPr="39ED7142">
        <w:t>then pull your shoulders back.</w:t>
      </w:r>
    </w:p>
    <w:p w14:paraId="2A6AD718" w14:textId="39E0F30E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 w:rsidRPr="39ED7142">
        <w:t>Gently and slowly push your chest forward until you feel your chest muscles stretching.</w:t>
      </w:r>
    </w:p>
    <w:p w14:paraId="01D2B4C8" w14:textId="2DBC9118" w:rsidR="00D1010D" w:rsidRDefault="39ED7142" w:rsidP="39ED7142">
      <w:pPr>
        <w:pStyle w:val="ListParagraph"/>
        <w:numPr>
          <w:ilvl w:val="1"/>
          <w:numId w:val="1"/>
        </w:numPr>
        <w:rPr>
          <w:rFonts w:eastAsiaTheme="minorEastAsia"/>
          <w:color w:val="4D4D4F"/>
        </w:rPr>
      </w:pPr>
      <w:r w:rsidRPr="39ED7142">
        <w:t>Hold the position for 5 to 10 seconds to avoid straining.</w:t>
      </w:r>
    </w:p>
    <w:sectPr w:rsidR="00D1010D" w:rsidSect="00EE6E4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D8D3B7" w14:textId="77777777" w:rsidR="003D464A" w:rsidRDefault="003D464A" w:rsidP="003D464A">
      <w:r>
        <w:separator/>
      </w:r>
    </w:p>
  </w:endnote>
  <w:endnote w:type="continuationSeparator" w:id="0">
    <w:p w14:paraId="1E838738" w14:textId="77777777" w:rsidR="003D464A" w:rsidRDefault="003D464A" w:rsidP="003D46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13DC3" w14:textId="77777777" w:rsidR="003D464A" w:rsidRDefault="003D46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129118" w14:textId="5FFDEAA2" w:rsidR="003D464A" w:rsidRDefault="003D464A">
    <w:pPr>
      <w:pStyle w:val="Footer"/>
    </w:pPr>
    <w:r w:rsidRPr="003D464A">
      <mc:AlternateContent>
        <mc:Choice Requires="wpg">
          <w:drawing>
            <wp:anchor distT="0" distB="0" distL="114300" distR="114300" simplePos="0" relativeHeight="251659264" behindDoc="0" locked="0" layoutInCell="1" allowOverlap="1" wp14:anchorId="2B1F42FC" wp14:editId="6B29C43C">
              <wp:simplePos x="0" y="0"/>
              <wp:positionH relativeFrom="column">
                <wp:align>center</wp:align>
              </wp:positionH>
              <wp:positionV relativeFrom="page">
                <wp:posOffset>9418320</wp:posOffset>
              </wp:positionV>
              <wp:extent cx="2816352" cy="356616"/>
              <wp:effectExtent l="3810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1077437848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80869" w14:textId="77777777" w:rsidR="003D464A" w:rsidRDefault="003D464A" w:rsidP="003D464A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316833973" name="Right Triangle 1316833973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771448871" name="Picture 771448871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981001113" name="Picture 1981001113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B1F42FC" id="Group 7" o:spid="_x0000_s1026" style="position:absolute;margin-left:0;margin-top:741.6pt;width:221.75pt;height:28.1pt;z-index:251659264;mso-position-horizontal:center;mso-position-vertical-relative:page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" filled="f" stroked="f">
                <v:textbox style="mso-fit-shape-to-text:t">
                  <w:txbxContent>
                    <w:p w14:paraId="74680869" w14:textId="77777777" w:rsidR="003D464A" w:rsidRDefault="003D464A" w:rsidP="003D464A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316833973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71448871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981001113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" o:button="t">
                <v:fill o:detectmouseclick="t"/>
                <v:imagedata r:id="rId6" o:title="A picture containing text, clipart&#10;&#10;Description automatically generated"/>
              </v:shape>
              <w10:wrap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E4AED" w14:textId="77777777" w:rsidR="003D464A" w:rsidRDefault="003D46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64C61" w14:textId="77777777" w:rsidR="003D464A" w:rsidRDefault="003D464A" w:rsidP="003D464A">
      <w:r>
        <w:separator/>
      </w:r>
    </w:p>
  </w:footnote>
  <w:footnote w:type="continuationSeparator" w:id="0">
    <w:p w14:paraId="25042513" w14:textId="77777777" w:rsidR="003D464A" w:rsidRDefault="003D464A" w:rsidP="003D46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3C30E" w14:textId="77777777" w:rsidR="003D464A" w:rsidRDefault="003D46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112B20" w14:textId="77777777" w:rsidR="003D464A" w:rsidRDefault="003D46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2F9C8C" w14:textId="77777777" w:rsidR="003D464A" w:rsidRDefault="003D46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0368D"/>
    <w:multiLevelType w:val="hybridMultilevel"/>
    <w:tmpl w:val="65E67EA8"/>
    <w:lvl w:ilvl="0" w:tplc="5852C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B86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BE85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22B7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DEF8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E8E3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2C33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46C9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76BE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D911E"/>
    <w:multiLevelType w:val="hybridMultilevel"/>
    <w:tmpl w:val="3E884EFC"/>
    <w:lvl w:ilvl="0" w:tplc="985A1AAA">
      <w:start w:val="1"/>
      <w:numFmt w:val="upperRoman"/>
      <w:lvlText w:val="%1."/>
      <w:lvlJc w:val="right"/>
      <w:pPr>
        <w:ind w:left="720" w:hanging="360"/>
      </w:pPr>
    </w:lvl>
    <w:lvl w:ilvl="1" w:tplc="68B68EAE">
      <w:start w:val="1"/>
      <w:numFmt w:val="lowerLetter"/>
      <w:lvlText w:val="%2."/>
      <w:lvlJc w:val="left"/>
      <w:pPr>
        <w:ind w:left="1440" w:hanging="360"/>
      </w:pPr>
    </w:lvl>
    <w:lvl w:ilvl="2" w:tplc="367A6E2C">
      <w:start w:val="1"/>
      <w:numFmt w:val="lowerRoman"/>
      <w:lvlText w:val="%3."/>
      <w:lvlJc w:val="right"/>
      <w:pPr>
        <w:ind w:left="2160" w:hanging="180"/>
      </w:pPr>
    </w:lvl>
    <w:lvl w:ilvl="3" w:tplc="04D605F8">
      <w:start w:val="1"/>
      <w:numFmt w:val="decimal"/>
      <w:lvlText w:val="%4."/>
      <w:lvlJc w:val="left"/>
      <w:pPr>
        <w:ind w:left="2880" w:hanging="360"/>
      </w:pPr>
    </w:lvl>
    <w:lvl w:ilvl="4" w:tplc="62C45F92">
      <w:start w:val="1"/>
      <w:numFmt w:val="lowerLetter"/>
      <w:lvlText w:val="%5."/>
      <w:lvlJc w:val="left"/>
      <w:pPr>
        <w:ind w:left="3600" w:hanging="360"/>
      </w:pPr>
    </w:lvl>
    <w:lvl w:ilvl="5" w:tplc="CE0C1716">
      <w:start w:val="1"/>
      <w:numFmt w:val="lowerRoman"/>
      <w:lvlText w:val="%6."/>
      <w:lvlJc w:val="right"/>
      <w:pPr>
        <w:ind w:left="4320" w:hanging="180"/>
      </w:pPr>
    </w:lvl>
    <w:lvl w:ilvl="6" w:tplc="1BB441B0">
      <w:start w:val="1"/>
      <w:numFmt w:val="decimal"/>
      <w:lvlText w:val="%7."/>
      <w:lvlJc w:val="left"/>
      <w:pPr>
        <w:ind w:left="5040" w:hanging="360"/>
      </w:pPr>
    </w:lvl>
    <w:lvl w:ilvl="7" w:tplc="743A4D32">
      <w:start w:val="1"/>
      <w:numFmt w:val="lowerLetter"/>
      <w:lvlText w:val="%8."/>
      <w:lvlJc w:val="left"/>
      <w:pPr>
        <w:ind w:left="5760" w:hanging="360"/>
      </w:pPr>
    </w:lvl>
    <w:lvl w:ilvl="8" w:tplc="FDA2BF9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20FC0"/>
    <w:multiLevelType w:val="hybridMultilevel"/>
    <w:tmpl w:val="84AEA3EE"/>
    <w:lvl w:ilvl="0" w:tplc="5DFCF8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B2A4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CA06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8E1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9C71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16E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C4D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BC00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E28A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7D206A"/>
    <w:multiLevelType w:val="hybridMultilevel"/>
    <w:tmpl w:val="C1126E0E"/>
    <w:lvl w:ilvl="0" w:tplc="B62AF772">
      <w:start w:val="1"/>
      <w:numFmt w:val="decimal"/>
      <w:lvlText w:val="%1."/>
      <w:lvlJc w:val="left"/>
      <w:pPr>
        <w:ind w:left="720" w:hanging="360"/>
      </w:pPr>
    </w:lvl>
    <w:lvl w:ilvl="1" w:tplc="8AD20CF2">
      <w:start w:val="1"/>
      <w:numFmt w:val="lowerLetter"/>
      <w:lvlText w:val="%2."/>
      <w:lvlJc w:val="left"/>
      <w:pPr>
        <w:ind w:left="1440" w:hanging="360"/>
      </w:pPr>
    </w:lvl>
    <w:lvl w:ilvl="2" w:tplc="1AAC8BA2">
      <w:start w:val="1"/>
      <w:numFmt w:val="lowerRoman"/>
      <w:lvlText w:val="%3."/>
      <w:lvlJc w:val="right"/>
      <w:pPr>
        <w:ind w:left="2160" w:hanging="180"/>
      </w:pPr>
    </w:lvl>
    <w:lvl w:ilvl="3" w:tplc="4B8CAEFE">
      <w:start w:val="1"/>
      <w:numFmt w:val="decimal"/>
      <w:lvlText w:val="%4."/>
      <w:lvlJc w:val="left"/>
      <w:pPr>
        <w:ind w:left="2880" w:hanging="360"/>
      </w:pPr>
    </w:lvl>
    <w:lvl w:ilvl="4" w:tplc="F962CB82">
      <w:start w:val="1"/>
      <w:numFmt w:val="lowerLetter"/>
      <w:lvlText w:val="%5."/>
      <w:lvlJc w:val="left"/>
      <w:pPr>
        <w:ind w:left="3600" w:hanging="360"/>
      </w:pPr>
    </w:lvl>
    <w:lvl w:ilvl="5" w:tplc="C0D0672E">
      <w:start w:val="1"/>
      <w:numFmt w:val="lowerRoman"/>
      <w:lvlText w:val="%6."/>
      <w:lvlJc w:val="right"/>
      <w:pPr>
        <w:ind w:left="4320" w:hanging="180"/>
      </w:pPr>
    </w:lvl>
    <w:lvl w:ilvl="6" w:tplc="D9D451E2">
      <w:start w:val="1"/>
      <w:numFmt w:val="decimal"/>
      <w:lvlText w:val="%7."/>
      <w:lvlJc w:val="left"/>
      <w:pPr>
        <w:ind w:left="5040" w:hanging="360"/>
      </w:pPr>
    </w:lvl>
    <w:lvl w:ilvl="7" w:tplc="9B4ADEAC">
      <w:start w:val="1"/>
      <w:numFmt w:val="lowerLetter"/>
      <w:lvlText w:val="%8."/>
      <w:lvlJc w:val="left"/>
      <w:pPr>
        <w:ind w:left="5760" w:hanging="360"/>
      </w:pPr>
    </w:lvl>
    <w:lvl w:ilvl="8" w:tplc="16C048C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228FF"/>
    <w:multiLevelType w:val="hybridMultilevel"/>
    <w:tmpl w:val="8452B9F0"/>
    <w:lvl w:ilvl="0" w:tplc="E4EE332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C1EA4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FE68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561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7839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962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5AE3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105F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8ECB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8ADD6D"/>
    <w:multiLevelType w:val="hybridMultilevel"/>
    <w:tmpl w:val="5394DB8E"/>
    <w:lvl w:ilvl="0" w:tplc="656A0F98">
      <w:start w:val="1"/>
      <w:numFmt w:val="decimal"/>
      <w:lvlText w:val="%1)"/>
      <w:lvlJc w:val="left"/>
      <w:pPr>
        <w:ind w:left="720" w:hanging="360"/>
      </w:pPr>
    </w:lvl>
    <w:lvl w:ilvl="1" w:tplc="8FC4F6B8">
      <w:start w:val="1"/>
      <w:numFmt w:val="lowerLetter"/>
      <w:lvlText w:val="%2."/>
      <w:lvlJc w:val="left"/>
      <w:pPr>
        <w:ind w:left="1440" w:hanging="360"/>
      </w:pPr>
    </w:lvl>
    <w:lvl w:ilvl="2" w:tplc="A37087E8">
      <w:start w:val="1"/>
      <w:numFmt w:val="lowerRoman"/>
      <w:lvlText w:val="%3."/>
      <w:lvlJc w:val="right"/>
      <w:pPr>
        <w:ind w:left="2160" w:hanging="180"/>
      </w:pPr>
    </w:lvl>
    <w:lvl w:ilvl="3" w:tplc="712E616E">
      <w:start w:val="1"/>
      <w:numFmt w:val="decimal"/>
      <w:lvlText w:val="%4."/>
      <w:lvlJc w:val="left"/>
      <w:pPr>
        <w:ind w:left="2880" w:hanging="360"/>
      </w:pPr>
    </w:lvl>
    <w:lvl w:ilvl="4" w:tplc="47EC9094">
      <w:start w:val="1"/>
      <w:numFmt w:val="lowerLetter"/>
      <w:lvlText w:val="%5."/>
      <w:lvlJc w:val="left"/>
      <w:pPr>
        <w:ind w:left="3600" w:hanging="360"/>
      </w:pPr>
    </w:lvl>
    <w:lvl w:ilvl="5" w:tplc="F8C2DF38">
      <w:start w:val="1"/>
      <w:numFmt w:val="lowerRoman"/>
      <w:lvlText w:val="%6."/>
      <w:lvlJc w:val="right"/>
      <w:pPr>
        <w:ind w:left="4320" w:hanging="180"/>
      </w:pPr>
    </w:lvl>
    <w:lvl w:ilvl="6" w:tplc="154C506A">
      <w:start w:val="1"/>
      <w:numFmt w:val="decimal"/>
      <w:lvlText w:val="%7."/>
      <w:lvlJc w:val="left"/>
      <w:pPr>
        <w:ind w:left="5040" w:hanging="360"/>
      </w:pPr>
    </w:lvl>
    <w:lvl w:ilvl="7" w:tplc="6C2C58F2">
      <w:start w:val="1"/>
      <w:numFmt w:val="lowerLetter"/>
      <w:lvlText w:val="%8."/>
      <w:lvlJc w:val="left"/>
      <w:pPr>
        <w:ind w:left="5760" w:hanging="360"/>
      </w:pPr>
    </w:lvl>
    <w:lvl w:ilvl="8" w:tplc="AFDE82B6">
      <w:start w:val="1"/>
      <w:numFmt w:val="lowerRoman"/>
      <w:lvlText w:val="%9."/>
      <w:lvlJc w:val="right"/>
      <w:pPr>
        <w:ind w:left="6480" w:hanging="180"/>
      </w:pPr>
    </w:lvl>
  </w:abstractNum>
  <w:num w:numId="1" w16cid:durableId="511073696">
    <w:abstractNumId w:val="2"/>
  </w:num>
  <w:num w:numId="2" w16cid:durableId="257326657">
    <w:abstractNumId w:val="4"/>
  </w:num>
  <w:num w:numId="3" w16cid:durableId="852843310">
    <w:abstractNumId w:val="1"/>
  </w:num>
  <w:num w:numId="4" w16cid:durableId="920676644">
    <w:abstractNumId w:val="5"/>
  </w:num>
  <w:num w:numId="5" w16cid:durableId="1142650335">
    <w:abstractNumId w:val="3"/>
  </w:num>
  <w:num w:numId="6" w16cid:durableId="48119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MzGyNDEzMzM0tzRW0lEKTi0uzszPAykwrAUAJ24SFSwAAAA="/>
  </w:docVars>
  <w:rsids>
    <w:rsidRoot w:val="00D1010D"/>
    <w:rsid w:val="001E624E"/>
    <w:rsid w:val="003D464A"/>
    <w:rsid w:val="008E581C"/>
    <w:rsid w:val="00D1010D"/>
    <w:rsid w:val="00D76BF5"/>
    <w:rsid w:val="00EE6E42"/>
    <w:rsid w:val="39ED7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46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64A"/>
  </w:style>
  <w:style w:type="paragraph" w:styleId="Footer">
    <w:name w:val="footer"/>
    <w:basedOn w:val="Normal"/>
    <w:link w:val="FooterChar"/>
    <w:uiPriority w:val="99"/>
    <w:unhideWhenUsed/>
    <w:rsid w:val="003D46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46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863</Characters>
  <Application>Microsoft Office Word</Application>
  <DocSecurity>0</DocSecurity>
  <Lines>26</Lines>
  <Paragraphs>22</Paragraphs>
  <ScaleCrop>false</ScaleCrop>
  <Company>Brigham Young University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5</cp:revision>
  <dcterms:created xsi:type="dcterms:W3CDTF">2018-02-09T21:34:00Z</dcterms:created>
  <dcterms:modified xsi:type="dcterms:W3CDTF">2025-03-28T19:39:00Z</dcterms:modified>
</cp:coreProperties>
</file>